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630C8C" w14:textId="0F092E93" w:rsidR="00CC6EF6" w:rsidRPr="00CC6EF6" w:rsidRDefault="00754BCF" w:rsidP="00CC6EF6">
      <w:pPr>
        <w:pStyle w:val="Heading1"/>
      </w:pPr>
      <w:r>
        <w:t>Project One</w:t>
      </w:r>
      <w:r w:rsidR="00CC6EF6">
        <w:t xml:space="preserve"> – Adrienne Sturgeon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406AB2CE" w14:textId="27F0FA61" w:rsidR="00176BE8" w:rsidRPr="004D6761" w:rsidRDefault="00754BCF" w:rsidP="003F6F9A">
      <w:pPr>
        <w:pStyle w:val="Heading2"/>
      </w:pPr>
      <w:r>
        <w:t>Pseudocode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0E75A25F" w14:textId="20E480EA" w:rsidR="002E6E77" w:rsidRDefault="002E6E77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u w:val="single"/>
        </w:rPr>
      </w:pPr>
      <w:r>
        <w:rPr>
          <w:rFonts w:ascii="Courier New" w:eastAsia="Courier New" w:hAnsi="Courier New" w:cs="Courier New"/>
          <w:u w:val="single"/>
        </w:rPr>
        <w:t>//Loading Courses Pseudocode</w:t>
      </w:r>
    </w:p>
    <w:p w14:paraId="2654BCE2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void openFile(String csvLocation) {</w:t>
      </w:r>
    </w:p>
    <w:p w14:paraId="1BDF0272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Create an ifsteam object to open the file called fileInput(“filename.csv”)</w:t>
      </w:r>
    </w:p>
    <w:p w14:paraId="556D88CF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If fileInput.is_open() is not true</w:t>
      </w:r>
    </w:p>
    <w:p w14:paraId="66264C48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Output error message to user</w:t>
      </w:r>
    </w:p>
    <w:p w14:paraId="66495340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Return 1</w:t>
      </w:r>
    </w:p>
    <w:p w14:paraId="260BAA13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End if</w:t>
      </w:r>
    </w:p>
    <w:p w14:paraId="28885CFE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}</w:t>
      </w:r>
    </w:p>
    <w:p w14:paraId="126437B2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void parseFile(String csvLocation) {</w:t>
      </w:r>
    </w:p>
    <w:p w14:paraId="29B95CB7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Create file variable with file location set to it.</w:t>
      </w:r>
    </w:p>
    <w:p w14:paraId="4726A309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Set vector object which will contain data content</w:t>
      </w:r>
    </w:p>
    <w:p w14:paraId="30495FD8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Call openFile method</w:t>
      </w:r>
    </w:p>
    <w:p w14:paraId="09EEB791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Call parseHeader method</w:t>
      </w:r>
    </w:p>
    <w:p w14:paraId="2604DDD7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Call parseContent method</w:t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</w:r>
    </w:p>
    <w:p w14:paraId="23BF425F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}</w:t>
      </w:r>
    </w:p>
    <w:p w14:paraId="7B61F200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778DF2BE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1BA64FE6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Void parseContent inheriting from parser (void) {</w:t>
      </w:r>
    </w:p>
    <w:p w14:paraId="5653DB2F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While there are lines in the file use getLine(file, line) to search each line</w:t>
      </w:r>
    </w:p>
    <w:p w14:paraId="6A0C6F7D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If there are not two parameters per line</w:t>
      </w:r>
    </w:p>
    <w:p w14:paraId="7A1E114F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Throw error inadequate parameters</w:t>
      </w:r>
    </w:p>
    <w:p w14:paraId="6E8AEA0C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Return 1</w:t>
      </w:r>
    </w:p>
    <w:p w14:paraId="6241D35B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For loop to parse over each line</w:t>
      </w:r>
    </w:p>
    <w:p w14:paraId="125633C9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 xml:space="preserve">Push back each row content </w:t>
      </w:r>
    </w:p>
    <w:p w14:paraId="100D64D0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If value is missing (row size is not equal to header size)</w:t>
      </w:r>
    </w:p>
    <w:p w14:paraId="6CE13B47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Throw error message corrupted</w:t>
      </w:r>
    </w:p>
    <w:p w14:paraId="17AC0A15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lastRenderedPageBreak/>
        <w:tab/>
      </w:r>
      <w:r w:rsidRPr="002E6E77">
        <w:rPr>
          <w:rFonts w:cs="Times New Roman"/>
          <w:kern w:val="2"/>
          <w14:ligatures w14:val="standardContextual"/>
        </w:rPr>
        <w:tab/>
      </w:r>
      <w:r w:rsidRPr="002E6E77">
        <w:rPr>
          <w:rFonts w:cs="Times New Roman"/>
          <w:kern w:val="2"/>
          <w14:ligatures w14:val="standardContextual"/>
        </w:rPr>
        <w:tab/>
        <w:t>Push back row contents</w:t>
      </w:r>
    </w:p>
    <w:p w14:paraId="3E0B81B3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End While</w:t>
      </w:r>
    </w:p>
    <w:p w14:paraId="5A7B8119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4F148A73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}</w:t>
      </w:r>
    </w:p>
    <w:p w14:paraId="62104CF8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Void parseHeader inheriting from parser (void) {</w:t>
      </w:r>
    </w:p>
    <w:p w14:paraId="2665B537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 xml:space="preserve"> While file contains valid header entries</w:t>
      </w:r>
    </w:p>
    <w:p w14:paraId="26E5C0C5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ab/>
        <w:t>Push back header titles</w:t>
      </w:r>
    </w:p>
    <w:p w14:paraId="57210B79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End while</w:t>
      </w:r>
    </w:p>
    <w:p w14:paraId="29C20CDB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2E6E77">
        <w:rPr>
          <w:rFonts w:cs="Times New Roman"/>
          <w:kern w:val="2"/>
          <w14:ligatures w14:val="standardContextual"/>
        </w:rPr>
        <w:t>}</w:t>
      </w:r>
    </w:p>
    <w:p w14:paraId="1473F69E" w14:textId="77777777" w:rsidR="002E6E77" w:rsidRPr="002E6E77" w:rsidRDefault="002E6E77" w:rsidP="002E6E77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27BD1F7B" w14:textId="77777777" w:rsidR="002E6E77" w:rsidRDefault="002E6E77" w:rsidP="002E6E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6FA30254" w14:textId="77777777" w:rsidR="002E6E77" w:rsidRDefault="002E6E77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u w:val="single"/>
        </w:rPr>
      </w:pPr>
    </w:p>
    <w:p w14:paraId="3A2C1740" w14:textId="77777777" w:rsidR="002E6E77" w:rsidRDefault="002E6E77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u w:val="single"/>
        </w:rPr>
      </w:pPr>
    </w:p>
    <w:p w14:paraId="05D3106C" w14:textId="77777777" w:rsidR="002E6E77" w:rsidRDefault="002E6E77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u w:val="single"/>
        </w:rPr>
      </w:pPr>
    </w:p>
    <w:p w14:paraId="179866C8" w14:textId="51E2D35A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F5EB5F6" w14:textId="77777777" w:rsidR="001C03A6" w:rsidRPr="001C03A6" w:rsidRDefault="001C03A6" w:rsidP="001C03A6">
      <w:r w:rsidRPr="001C03A6">
        <w:t>Method for creating course objects and store them in the appropriate data structure:</w:t>
      </w:r>
    </w:p>
    <w:p w14:paraId="5F7767A5" w14:textId="77777777" w:rsidR="001C03A6" w:rsidRPr="001C03A6" w:rsidRDefault="001C03A6" w:rsidP="001C03A6">
      <w:r w:rsidRPr="001C03A6">
        <w:t>Main method will create vector list object courseList and Course object Course, and strings courseNum, courseName, and coursePrereq for course object contents.</w:t>
      </w:r>
    </w:p>
    <w:p w14:paraId="02D01783" w14:textId="77777777" w:rsidR="001C03A6" w:rsidRPr="001C03A6" w:rsidRDefault="001C03A6" w:rsidP="001C03A6">
      <w:r w:rsidRPr="001C03A6">
        <w:t>Void courseLoader(string csvLocation, vector courseList) {</w:t>
      </w:r>
    </w:p>
    <w:p w14:paraId="0422A5A8" w14:textId="77777777" w:rsidR="001C03A6" w:rsidRPr="001C03A6" w:rsidRDefault="001C03A6" w:rsidP="001C03A6">
      <w:r w:rsidRPr="001C03A6">
        <w:t>Call parseFile for csv file set to the string csvLocation</w:t>
      </w:r>
    </w:p>
    <w:p w14:paraId="4039BFD4" w14:textId="77777777" w:rsidR="001C03A6" w:rsidRPr="001C03A6" w:rsidRDefault="001C03A6" w:rsidP="001C03A6">
      <w:r w:rsidRPr="001C03A6">
        <w:t>Try {</w:t>
      </w:r>
    </w:p>
    <w:p w14:paraId="0280EF6B" w14:textId="77777777" w:rsidR="001C03A6" w:rsidRPr="001C03A6" w:rsidRDefault="001C03A6" w:rsidP="001C03A6">
      <w:r w:rsidRPr="001C03A6">
        <w:tab/>
        <w:t>For loop iterating over rows of csv file</w:t>
      </w:r>
    </w:p>
    <w:p w14:paraId="276D8409" w14:textId="77777777" w:rsidR="001C03A6" w:rsidRPr="001C03A6" w:rsidRDefault="001C03A6" w:rsidP="001C03A6">
      <w:r w:rsidRPr="001C03A6">
        <w:tab/>
      </w:r>
      <w:r w:rsidRPr="001C03A6">
        <w:tab/>
        <w:t>Initialize course object course</w:t>
      </w:r>
    </w:p>
    <w:p w14:paraId="2F6F0E89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  <w:t>course.courseNum equals file row i content 1 (0 ignored as header)</w:t>
      </w:r>
    </w:p>
    <w:p w14:paraId="528D7044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  <w:t>course.courseName equals file row i content 2</w:t>
      </w:r>
    </w:p>
    <w:p w14:paraId="1718BA05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  <w:t>course.coursePrereq equals file row remaining contents (0, 1 or more)</w:t>
      </w:r>
    </w:p>
    <w:p w14:paraId="2AA51913" w14:textId="77777777" w:rsidR="001C03A6" w:rsidRPr="001C03A6" w:rsidRDefault="001C03A6" w:rsidP="001C03A6">
      <w:r w:rsidRPr="001C03A6">
        <w:tab/>
      </w:r>
      <w:r w:rsidRPr="001C03A6">
        <w:tab/>
        <w:t>append course object to vector list courseList</w:t>
      </w:r>
    </w:p>
    <w:p w14:paraId="1ABFBDC7" w14:textId="77777777" w:rsidR="001C03A6" w:rsidRPr="001C03A6" w:rsidRDefault="001C03A6" w:rsidP="001C03A6">
      <w:r w:rsidRPr="001C03A6">
        <w:t>} catch (csv error if file format is found incorrect or parameters missing via parseFile method throws)</w:t>
      </w:r>
    </w:p>
    <w:p w14:paraId="48E046E5" w14:textId="77777777" w:rsidR="001C03A6" w:rsidRPr="001C03A6" w:rsidRDefault="001C03A6" w:rsidP="001C03A6">
      <w:r w:rsidRPr="001C03A6">
        <w:lastRenderedPageBreak/>
        <w:tab/>
        <w:t>Output error message to user</w:t>
      </w:r>
    </w:p>
    <w:p w14:paraId="5F0CA398" w14:textId="77777777" w:rsidR="001C03A6" w:rsidRPr="001C03A6" w:rsidRDefault="001C03A6" w:rsidP="001C03A6">
      <w:r w:rsidRPr="001C03A6">
        <w:t>Search Method:</w:t>
      </w:r>
    </w:p>
    <w:p w14:paraId="02ECE759" w14:textId="77777777" w:rsidR="001C03A6" w:rsidRPr="001C03A6" w:rsidRDefault="001C03A6" w:rsidP="001C03A6">
      <w:r w:rsidRPr="001C03A6">
        <w:t>Void courseSearch (vector courseList, string courseNum) {</w:t>
      </w:r>
    </w:p>
    <w:p w14:paraId="5573EEBD" w14:textId="77777777" w:rsidR="001C03A6" w:rsidRPr="001C03A6" w:rsidRDefault="001C03A6" w:rsidP="001C03A6">
      <w:r w:rsidRPr="001C03A6">
        <w:t xml:space="preserve"> For loop iterating over all courses in courseList</w:t>
      </w:r>
    </w:p>
    <w:p w14:paraId="5B9AA559" w14:textId="77777777" w:rsidR="001C03A6" w:rsidRPr="001C03A6" w:rsidRDefault="001C03A6" w:rsidP="001C03A6">
      <w:r w:rsidRPr="001C03A6">
        <w:tab/>
        <w:t xml:space="preserve">If the course.courseNum object content is equal to the string courseNum </w:t>
      </w:r>
    </w:p>
    <w:p w14:paraId="56C62C42" w14:textId="77777777" w:rsidR="001C03A6" w:rsidRPr="001C03A6" w:rsidRDefault="001C03A6" w:rsidP="001C03A6">
      <w:r w:rsidRPr="001C03A6">
        <w:tab/>
      </w:r>
      <w:r w:rsidRPr="001C03A6">
        <w:tab/>
        <w:t>Print out course information</w:t>
      </w:r>
    </w:p>
    <w:p w14:paraId="0B9CD385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  <w:t>For loop iterating over prerequisites of course</w:t>
      </w:r>
    </w:p>
    <w:p w14:paraId="1A6B4C3E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</w:r>
      <w:r w:rsidRPr="001C03A6">
        <w:tab/>
        <w:t>If no prerequisites exist return</w:t>
      </w:r>
    </w:p>
    <w:p w14:paraId="21589F79" w14:textId="77777777" w:rsidR="001C03A6" w:rsidRPr="001C03A6" w:rsidRDefault="001C03A6" w:rsidP="001C03A6">
      <w:r w:rsidRPr="001C03A6">
        <w:tab/>
      </w:r>
      <w:r w:rsidRPr="001C03A6">
        <w:tab/>
      </w:r>
      <w:r w:rsidRPr="001C03A6">
        <w:tab/>
      </w:r>
      <w:r w:rsidRPr="001C03A6">
        <w:tab/>
        <w:t>Else print prerequisite course information</w:t>
      </w:r>
    </w:p>
    <w:p w14:paraId="5FEA9A3B" w14:textId="77777777" w:rsidR="001C03A6" w:rsidRPr="001C03A6" w:rsidRDefault="001C03A6" w:rsidP="001C03A6">
      <w:r w:rsidRPr="001C03A6">
        <w:tab/>
        <w:t>End if</w:t>
      </w:r>
    </w:p>
    <w:p w14:paraId="462BA8E4" w14:textId="77777777" w:rsidR="001C03A6" w:rsidRPr="001C03A6" w:rsidRDefault="001C03A6" w:rsidP="001C03A6">
      <w:r w:rsidRPr="001C03A6">
        <w:t>}</w:t>
      </w:r>
    </w:p>
    <w:p w14:paraId="10151C05" w14:textId="1193A076" w:rsidR="00176BE8" w:rsidRPr="00754BCF" w:rsidRDefault="031B8CA4" w:rsidP="00754BCF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color w:val="000000" w:themeColor="text1"/>
          <w:u w:val="single"/>
        </w:rPr>
      </w:pPr>
      <w:r w:rsidRPr="00754BCF">
        <w:rPr>
          <w:rFonts w:ascii="Courier New" w:eastAsia="Courier New" w:hAnsi="Courier New" w:cs="Courier New"/>
          <w:u w:val="single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2ABE211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Main method will create Hash Table object courseList and Course object Course, and strings courseNum, courseName, and coursePrereq for course object contents.</w:t>
      </w:r>
    </w:p>
    <w:p w14:paraId="270C9539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</w:p>
    <w:p w14:paraId="28C56687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Void courseLoader(string csvLocation, hash table courseList) {</w:t>
      </w:r>
    </w:p>
    <w:p w14:paraId="37FB1313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Call parseFile for csv file set to the string csvLocation</w:t>
      </w:r>
    </w:p>
    <w:p w14:paraId="36178510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Create vector named header to store headers from csv file</w:t>
      </w:r>
    </w:p>
    <w:p w14:paraId="3F588364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Try {</w:t>
      </w:r>
    </w:p>
    <w:p w14:paraId="41B55F3B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For loop iterating over rows of csv file</w:t>
      </w:r>
    </w:p>
    <w:p w14:paraId="66133458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Initialize course object course</w:t>
      </w:r>
    </w:p>
    <w:p w14:paraId="09CC12FA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course.courseNum equals file row i content 1 (0 ignored as header)</w:t>
      </w:r>
    </w:p>
    <w:p w14:paraId="7500AFB9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course.courseName equals file row i content 2</w:t>
      </w:r>
    </w:p>
    <w:p w14:paraId="3662412C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course.coursePrereq equals file row remaining contents (0, 1 or more)</w:t>
      </w:r>
    </w:p>
    <w:p w14:paraId="726AFD4A" w14:textId="4943247C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 xml:space="preserve">call hash table -&gt; </w:t>
      </w:r>
      <w:r w:rsidR="00D60029" w:rsidRPr="001C03A6">
        <w:rPr>
          <w:rFonts w:cs="Times New Roman"/>
          <w:kern w:val="2"/>
          <w14:ligatures w14:val="standardContextual"/>
        </w:rPr>
        <w:t>insert</w:t>
      </w:r>
      <w:r w:rsidRPr="001C03A6">
        <w:rPr>
          <w:rFonts w:cs="Times New Roman"/>
          <w:kern w:val="2"/>
          <w14:ligatures w14:val="standardContextual"/>
        </w:rPr>
        <w:t xml:space="preserve"> function to insert course object into hash table list</w:t>
      </w:r>
    </w:p>
    <w:p w14:paraId="0D83E497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} catch (csv error if file format is found incorrect or parameters missing via parseFile method throws)</w:t>
      </w:r>
    </w:p>
    <w:p w14:paraId="17E52D21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>Output error message to user</w:t>
      </w:r>
    </w:p>
    <w:p w14:paraId="4E010E46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}</w:t>
      </w:r>
    </w:p>
    <w:p w14:paraId="198D719E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Print Method:</w:t>
      </w:r>
    </w:p>
    <w:p w14:paraId="624C7A3C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Void printCourseSchedule(Hashtable&lt;Course&gt; courseList) {</w:t>
      </w:r>
    </w:p>
    <w:p w14:paraId="2AFA46B6" w14:textId="1F4E69D5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 xml:space="preserve">For loop that iterates over all </w:t>
      </w:r>
      <w:r w:rsidR="003F70EC" w:rsidRPr="001C03A6">
        <w:rPr>
          <w:rFonts w:cs="Times New Roman"/>
          <w:kern w:val="2"/>
          <w14:ligatures w14:val="standardContextual"/>
        </w:rPr>
        <w:t>hash table</w:t>
      </w:r>
      <w:r w:rsidRPr="001C03A6">
        <w:rPr>
          <w:rFonts w:cs="Times New Roman"/>
          <w:kern w:val="2"/>
          <w14:ligatures w14:val="standardContextual"/>
        </w:rPr>
        <w:t xml:space="preserve"> buckets</w:t>
      </w:r>
    </w:p>
    <w:p w14:paraId="5E7771B5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Output course key coursed and courseName</w:t>
      </w:r>
    </w:p>
    <w:p w14:paraId="2752126F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If course contains prerequisite object fields</w:t>
      </w:r>
    </w:p>
    <w:p w14:paraId="1299F276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Output course prerequisites</w:t>
      </w:r>
    </w:p>
    <w:p w14:paraId="36F74CF1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}</w:t>
      </w:r>
    </w:p>
    <w:p w14:paraId="484F9C9B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lastRenderedPageBreak/>
        <w:t>Void outputcourseInfo(Hashtable&lt;Course&gt; courseList, String courseID) {</w:t>
      </w:r>
    </w:p>
    <w:p w14:paraId="3137C518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 xml:space="preserve">Create course object </w:t>
      </w:r>
    </w:p>
    <w:p w14:paraId="4390FAF1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>Create course key</w:t>
      </w:r>
    </w:p>
    <w:p w14:paraId="2BF7C57F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>Create new node to contain course key values</w:t>
      </w:r>
    </w:p>
    <w:p w14:paraId="5B6059B9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</w:p>
    <w:p w14:paraId="1A5EFE14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>While loop iterating over courseList until current bucket is equal to null</w:t>
      </w:r>
    </w:p>
    <w:p w14:paraId="49460002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If current bucket key is equal to coursed (key)</w:t>
      </w:r>
    </w:p>
    <w:p w14:paraId="1D7B3627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</w:r>
      <w:r w:rsidRPr="001C03A6">
        <w:rPr>
          <w:rFonts w:cs="Times New Roman"/>
          <w:kern w:val="2"/>
          <w14:ligatures w14:val="standardContextual"/>
        </w:rPr>
        <w:tab/>
        <w:t>Output information about course</w:t>
      </w:r>
    </w:p>
    <w:p w14:paraId="1AD93F73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ab/>
        <w:t>End While</w:t>
      </w:r>
    </w:p>
    <w:p w14:paraId="1B63EAFB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  <w:r w:rsidRPr="001C03A6">
        <w:rPr>
          <w:rFonts w:cs="Times New Roman"/>
          <w:kern w:val="2"/>
          <w14:ligatures w14:val="standardContextual"/>
        </w:rPr>
        <w:t>}</w:t>
      </w:r>
    </w:p>
    <w:p w14:paraId="633A6E9B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</w:p>
    <w:p w14:paraId="53B21ED4" w14:textId="77777777" w:rsidR="001C03A6" w:rsidRPr="001C03A6" w:rsidRDefault="001C03A6" w:rsidP="001C03A6">
      <w:pPr>
        <w:suppressAutoHyphens/>
        <w:spacing w:after="0" w:line="240" w:lineRule="auto"/>
        <w:contextualSpacing/>
        <w:rPr>
          <w:rFonts w:cs="Times New Roman"/>
          <w:kern w:val="2"/>
          <w14:ligatures w14:val="standardContextual"/>
        </w:rPr>
      </w:pP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754BCF" w:rsidRDefault="031B8CA4" w:rsidP="00754BCF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754BCF">
        <w:rPr>
          <w:rFonts w:ascii="Courier New" w:eastAsia="Courier New" w:hAnsi="Courier New" w:cs="Courier New"/>
          <w:u w:val="single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B65DBA0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Main method will create Binary Tree object courseList and Course object Course, and strings courseNum, courseName, and coursePrereq for course object contents.</w:t>
      </w:r>
    </w:p>
    <w:p w14:paraId="3DA77EFD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5DBF7F1C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Void courseLoader(string csvLocation, Tree courseList) {</w:t>
      </w:r>
    </w:p>
    <w:p w14:paraId="167C2ECA" w14:textId="77777777" w:rsidR="00146EBB" w:rsidRPr="00146EBB" w:rsidRDefault="00146EBB" w:rsidP="00146EBB">
      <w:pPr>
        <w:spacing w:after="160" w:line="256" w:lineRule="auto"/>
        <w:ind w:firstLine="720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Call parseFile for csv file set to the string csvLocation</w:t>
      </w:r>
    </w:p>
    <w:p w14:paraId="351BB827" w14:textId="77777777" w:rsidR="00146EBB" w:rsidRPr="00146EBB" w:rsidRDefault="00146EBB" w:rsidP="00146EBB">
      <w:pPr>
        <w:spacing w:after="160" w:line="256" w:lineRule="auto"/>
        <w:ind w:firstLine="720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Create vector named header to store headers from csv file</w:t>
      </w:r>
    </w:p>
    <w:p w14:paraId="03746F90" w14:textId="77777777" w:rsidR="00146EBB" w:rsidRPr="00146EBB" w:rsidRDefault="00146EBB" w:rsidP="00146EBB">
      <w:pPr>
        <w:spacing w:after="160" w:line="256" w:lineRule="auto"/>
        <w:ind w:firstLine="720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Try {</w:t>
      </w:r>
    </w:p>
    <w:p w14:paraId="24E88E0D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For loop iterating over rows of csv file</w:t>
      </w:r>
    </w:p>
    <w:p w14:paraId="089E5F0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Initialize course object course</w:t>
      </w:r>
    </w:p>
    <w:p w14:paraId="3EB0E610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course.courseNum equals file row i content 1 (0 ignored as header)</w:t>
      </w:r>
    </w:p>
    <w:p w14:paraId="2376CF14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course.courseName equals file row i content 2</w:t>
      </w:r>
    </w:p>
    <w:p w14:paraId="1FF2EEE3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course.coursePrereq equals file row remaining contents (0, 1 or more)</w:t>
      </w:r>
    </w:p>
    <w:p w14:paraId="45C32BE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call Binary Tree -&gt; insert function to insert course object into Binary Tree</w:t>
      </w:r>
    </w:p>
    <w:p w14:paraId="6B78ABB6" w14:textId="77777777" w:rsidR="00146EBB" w:rsidRPr="00146EBB" w:rsidRDefault="00146EBB" w:rsidP="00146EBB">
      <w:pPr>
        <w:spacing w:after="160" w:line="256" w:lineRule="auto"/>
        <w:ind w:left="720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} catch (csv error if file format is found incorrect or parameters missing via parseFile method throws)</w:t>
      </w:r>
    </w:p>
    <w:p w14:paraId="0F60610D" w14:textId="77777777" w:rsidR="00146EBB" w:rsidRPr="00146EBB" w:rsidRDefault="00146EBB" w:rsidP="00146EBB">
      <w:pPr>
        <w:spacing w:after="160" w:line="256" w:lineRule="auto"/>
        <w:ind w:left="720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>Output error message to user</w:t>
      </w:r>
    </w:p>
    <w:p w14:paraId="7F77F3F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}</w:t>
      </w:r>
    </w:p>
    <w:p w14:paraId="37D7D03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Print Method:</w:t>
      </w:r>
    </w:p>
    <w:p w14:paraId="6D5C3E93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Void courseBinarySearchTree::inOrder(Node* node) {</w:t>
      </w:r>
    </w:p>
    <w:p w14:paraId="06D970C3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lastRenderedPageBreak/>
        <w:tab/>
        <w:t>If the node is not a null pointer</w:t>
      </w:r>
    </w:p>
    <w:p w14:paraId="5EC796E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Recursively traverse the tree with left preference until branch is completed</w:t>
      </w:r>
    </w:p>
    <w:p w14:paraId="29F5AA69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Output course key coursed and courseName</w:t>
      </w:r>
    </w:p>
    <w:p w14:paraId="50974D58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If course contains prerequisite object fields</w:t>
      </w:r>
    </w:p>
    <w:p w14:paraId="577F0295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Output course prerequisites</w:t>
      </w:r>
    </w:p>
    <w:p w14:paraId="3E92F142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Traverse right to begin recursion down next branch (will end traversal if node is null)</w:t>
      </w:r>
    </w:p>
    <w:p w14:paraId="263E56B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}</w:t>
      </w:r>
    </w:p>
    <w:p w14:paraId="40921109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Void BinarySearchTree::outputCourseInfo(string courseId){</w:t>
      </w:r>
    </w:p>
    <w:p w14:paraId="3EA45C96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 xml:space="preserve">Create course object </w:t>
      </w:r>
    </w:p>
    <w:p w14:paraId="4280C9EC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 xml:space="preserve">Set node pointer to </w:t>
      </w:r>
    </w:p>
    <w:p w14:paraId="61CF3DFF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</w:p>
    <w:p w14:paraId="668A429D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>While loop iterating over Binary Tree until the current node is null</w:t>
      </w:r>
    </w:p>
    <w:p w14:paraId="612A7F36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 xml:space="preserve">If current node bidId is equal to courseId </w:t>
      </w:r>
    </w:p>
    <w:p w14:paraId="365F3653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Output information about course</w:t>
      </w:r>
    </w:p>
    <w:p w14:paraId="7DB3E3B8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Else if the current node is larger than the bidId I am searching for</w:t>
      </w:r>
    </w:p>
    <w:p w14:paraId="7933F450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Traverse Tree left</w:t>
      </w:r>
    </w:p>
    <w:p w14:paraId="5930A59C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 xml:space="preserve">Else </w:t>
      </w:r>
    </w:p>
    <w:p w14:paraId="3A4E37F3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Traverse Tree right</w:t>
      </w:r>
    </w:p>
    <w:p w14:paraId="65C53CCB" w14:textId="77777777" w:rsidR="00146EBB" w:rsidRP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>End While</w:t>
      </w:r>
    </w:p>
    <w:p w14:paraId="5ABA1794" w14:textId="77777777" w:rsidR="00146EBB" w:rsidRDefault="00146EBB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}</w:t>
      </w:r>
    </w:p>
    <w:p w14:paraId="32F1240B" w14:textId="77777777" w:rsidR="00B76A81" w:rsidRDefault="00B76A81" w:rsidP="00146EBB">
      <w:pPr>
        <w:spacing w:after="160" w:line="256" w:lineRule="auto"/>
        <w:rPr>
          <w:rFonts w:cs="Times New Roman"/>
          <w:kern w:val="2"/>
          <w14:ligatures w14:val="standardContextual"/>
        </w:rPr>
      </w:pPr>
    </w:p>
    <w:p w14:paraId="5258069E" w14:textId="1043E6D1" w:rsidR="00B76A81" w:rsidRDefault="00B76A81" w:rsidP="00B76A81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754BCF">
        <w:rPr>
          <w:rFonts w:ascii="Courier New" w:eastAsia="Courier New" w:hAnsi="Courier New" w:cs="Courier New"/>
          <w:u w:val="single"/>
        </w:rPr>
        <w:t>//</w:t>
      </w:r>
      <w:r>
        <w:rPr>
          <w:rFonts w:ascii="Courier New" w:eastAsia="Courier New" w:hAnsi="Courier New" w:cs="Courier New"/>
          <w:u w:val="single"/>
        </w:rPr>
        <w:t>Menu Pseudocode</w:t>
      </w:r>
    </w:p>
    <w:p w14:paraId="6ABCCA24" w14:textId="77777777" w:rsidR="00B76A81" w:rsidRDefault="00B76A81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35429">
        <w:rPr>
          <w:rFonts w:ascii="Times New Roman" w:hAnsi="Times New Roman" w:cs="Times New Roman"/>
          <w:sz w:val="24"/>
          <w:szCs w:val="24"/>
        </w:rPr>
        <w:t>Main {</w:t>
      </w:r>
    </w:p>
    <w:p w14:paraId="7618EB81" w14:textId="750F6AE4" w:rsidR="007F58BA" w:rsidRDefault="007F58BA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e</w:t>
      </w:r>
      <w:r w:rsidR="00BE728D">
        <w:rPr>
          <w:rFonts w:ascii="Times New Roman" w:hAnsi="Times New Roman" w:cs="Times New Roman"/>
          <w:sz w:val="24"/>
          <w:szCs w:val="24"/>
        </w:rPr>
        <w:t xml:space="preserve"> (choice is not exit) {</w:t>
      </w:r>
    </w:p>
    <w:p w14:paraId="0416DAA3" w14:textId="271FAE90" w:rsidR="00BE728D" w:rsidRDefault="00BE728D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play Menu</w:t>
      </w:r>
      <w:r w:rsidR="005E5DF7">
        <w:rPr>
          <w:rFonts w:ascii="Times New Roman" w:hAnsi="Times New Roman" w:cs="Times New Roman"/>
          <w:sz w:val="24"/>
          <w:szCs w:val="24"/>
        </w:rPr>
        <w:t xml:space="preserve"> with list of choices:</w:t>
      </w:r>
    </w:p>
    <w:p w14:paraId="7BDD3046" w14:textId="36120913" w:rsidR="005E5DF7" w:rsidRDefault="005E5DF7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oice 1 “Load Courses”</w:t>
      </w:r>
    </w:p>
    <w:p w14:paraId="3CC70BD9" w14:textId="7307CF9B" w:rsidR="005E5DF7" w:rsidRDefault="005E5DF7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Choice 2 “Print Schedule”</w:t>
      </w:r>
    </w:p>
    <w:p w14:paraId="5EDCC0B2" w14:textId="739CE6C1" w:rsidR="005E5DF7" w:rsidRDefault="005E5DF7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oice 3 “</w:t>
      </w:r>
      <w:r w:rsidR="00777C57">
        <w:rPr>
          <w:rFonts w:ascii="Times New Roman" w:hAnsi="Times New Roman" w:cs="Times New Roman"/>
          <w:sz w:val="24"/>
          <w:szCs w:val="24"/>
        </w:rPr>
        <w:t>Print Course Information”</w:t>
      </w:r>
    </w:p>
    <w:p w14:paraId="652CCBB2" w14:textId="0D4A1E5A" w:rsidR="00777C57" w:rsidRDefault="00777C57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oice 4 “Exit Program”</w:t>
      </w:r>
    </w:p>
    <w:p w14:paraId="62924AAF" w14:textId="71AA0617" w:rsidR="00777C57" w:rsidRDefault="00777C57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witch Case for Choices {</w:t>
      </w:r>
    </w:p>
    <w:p w14:paraId="4F4D0A33" w14:textId="1727BE39" w:rsidR="00BB6132" w:rsidRDefault="00BB6132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se 1: Call </w:t>
      </w:r>
      <w:r w:rsidR="001C03A6">
        <w:rPr>
          <w:rFonts w:ascii="Times New Roman" w:hAnsi="Times New Roman" w:cs="Times New Roman"/>
          <w:sz w:val="24"/>
          <w:szCs w:val="24"/>
        </w:rPr>
        <w:t>courseLoader method</w:t>
      </w:r>
    </w:p>
    <w:p w14:paraId="60B8CDE6" w14:textId="4E131CAA" w:rsidR="001C03A6" w:rsidRDefault="001C03A6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se 2: Call </w:t>
      </w:r>
      <w:r w:rsidR="00F11F60">
        <w:rPr>
          <w:rFonts w:ascii="Times New Roman" w:hAnsi="Times New Roman" w:cs="Times New Roman"/>
          <w:sz w:val="24"/>
          <w:szCs w:val="24"/>
        </w:rPr>
        <w:t>coursePrint/inOrder</w:t>
      </w:r>
      <w:r>
        <w:rPr>
          <w:rFonts w:ascii="Times New Roman" w:hAnsi="Times New Roman" w:cs="Times New Roman"/>
          <w:sz w:val="24"/>
          <w:szCs w:val="24"/>
        </w:rPr>
        <w:t xml:space="preserve"> method</w:t>
      </w:r>
    </w:p>
    <w:p w14:paraId="4954B5EC" w14:textId="41E9A13C" w:rsidR="001C03A6" w:rsidRDefault="001C03A6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se 3: Call </w:t>
      </w:r>
      <w:r w:rsidR="00E209A6">
        <w:rPr>
          <w:rFonts w:ascii="Times New Roman" w:hAnsi="Times New Roman" w:cs="Times New Roman"/>
          <w:sz w:val="24"/>
          <w:szCs w:val="24"/>
        </w:rPr>
        <w:t>courseSearch/</w:t>
      </w:r>
      <w:r w:rsidR="00F11F60">
        <w:rPr>
          <w:rFonts w:ascii="Times New Roman" w:hAnsi="Times New Roman" w:cs="Times New Roman"/>
          <w:sz w:val="24"/>
          <w:szCs w:val="24"/>
        </w:rPr>
        <w:t>outputCourseInfo method</w:t>
      </w:r>
    </w:p>
    <w:p w14:paraId="0D0B2EB7" w14:textId="28AA2C7D" w:rsidR="00F11F60" w:rsidRDefault="00F11F60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ase 4: </w:t>
      </w:r>
      <w:r w:rsidR="002157A4">
        <w:rPr>
          <w:rFonts w:ascii="Times New Roman" w:hAnsi="Times New Roman" w:cs="Times New Roman"/>
          <w:sz w:val="24"/>
          <w:szCs w:val="24"/>
        </w:rPr>
        <w:t>Break/exit program</w:t>
      </w:r>
    </w:p>
    <w:p w14:paraId="62CB3501" w14:textId="0D224581" w:rsidR="00BB6132" w:rsidRDefault="00BB6132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5BACC08D" w14:textId="0D63CCC0" w:rsidR="00BE728D" w:rsidRPr="00235429" w:rsidRDefault="00BE728D" w:rsidP="0091587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453F824B" w14:textId="77777777" w:rsidR="00B76A81" w:rsidRDefault="00B76A81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35429">
        <w:rPr>
          <w:rFonts w:ascii="Times New Roman" w:hAnsi="Times New Roman" w:cs="Times New Roman"/>
          <w:sz w:val="24"/>
          <w:szCs w:val="24"/>
        </w:rPr>
        <w:t>}</w:t>
      </w:r>
    </w:p>
    <w:p w14:paraId="173277D6" w14:textId="55634C59" w:rsidR="0091587B" w:rsidRDefault="0091587B" w:rsidP="0091587B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754BCF">
        <w:rPr>
          <w:rFonts w:ascii="Courier New" w:eastAsia="Courier New" w:hAnsi="Courier New" w:cs="Courier New"/>
          <w:u w:val="single"/>
        </w:rPr>
        <w:t>//</w:t>
      </w:r>
      <w:r>
        <w:rPr>
          <w:rFonts w:ascii="Courier New" w:eastAsia="Courier New" w:hAnsi="Courier New" w:cs="Courier New"/>
          <w:u w:val="single"/>
        </w:rPr>
        <w:t>AlphaNumeric Order Pseudocode</w:t>
      </w:r>
    </w:p>
    <w:p w14:paraId="1770BCFB" w14:textId="729ADC7D" w:rsidR="0091587B" w:rsidRDefault="0091587B" w:rsidP="0091587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  <w:r>
        <w:rPr>
          <w:rFonts w:ascii="Courier New" w:eastAsia="Courier New" w:hAnsi="Courier New" w:cs="Courier New"/>
          <w:u w:val="single"/>
        </w:rPr>
        <w:t>//Vector</w:t>
      </w:r>
    </w:p>
    <w:p w14:paraId="1CC119B2" w14:textId="77777777" w:rsidR="0091587B" w:rsidRDefault="0091587B" w:rsidP="0091587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0E99D450" w14:textId="2ECFF231" w:rsidR="00F04B4B" w:rsidRDefault="00F04B4B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35429">
        <w:rPr>
          <w:rFonts w:ascii="Times New Roman" w:hAnsi="Times New Roman" w:cs="Times New Roman"/>
          <w:sz w:val="24"/>
          <w:szCs w:val="24"/>
        </w:rPr>
        <w:t xml:space="preserve">void </w:t>
      </w:r>
      <w:r>
        <w:rPr>
          <w:rFonts w:ascii="Times New Roman" w:hAnsi="Times New Roman" w:cs="Times New Roman"/>
          <w:sz w:val="24"/>
          <w:szCs w:val="24"/>
        </w:rPr>
        <w:t>alphaNumPrint(</w:t>
      </w:r>
      <w:r w:rsidR="008438FF">
        <w:rPr>
          <w:rFonts w:ascii="Times New Roman" w:hAnsi="Times New Roman" w:cs="Times New Roman"/>
          <w:sz w:val="24"/>
          <w:szCs w:val="24"/>
        </w:rPr>
        <w:t>vector courseList)</w:t>
      </w:r>
      <w:r w:rsidRPr="00235429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60E241DE" w14:textId="72B0A5A2" w:rsidR="00AF2565" w:rsidRDefault="00AF2565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reate list vector sortedCourseList</w:t>
      </w:r>
    </w:p>
    <w:p w14:paraId="74B55330" w14:textId="101EFE17" w:rsidR="00C37216" w:rsidRDefault="009D679B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or loop iterating over courses list vector</w:t>
      </w:r>
      <w:r w:rsidR="006E2D48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A99739A" w14:textId="6AC8782F" w:rsidR="009D679B" w:rsidRDefault="009D679B" w:rsidP="006E2D48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loop iterating over </w:t>
      </w:r>
      <w:r w:rsidR="006E2D48">
        <w:rPr>
          <w:rFonts w:ascii="Times New Roman" w:hAnsi="Times New Roman" w:cs="Times New Roman"/>
          <w:sz w:val="24"/>
          <w:szCs w:val="24"/>
        </w:rPr>
        <w:t>courses list until current course is alphanumerically larger or until the end of the list is reached</w:t>
      </w:r>
      <w:r w:rsidR="00C37216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308E4F94" w14:textId="500FBE9C" w:rsidR="00C37216" w:rsidRDefault="00D53B91" w:rsidP="003C2F4F">
      <w:pPr>
        <w:spacing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or loop iterating over </w:t>
      </w:r>
      <w:r w:rsidR="000D2462">
        <w:rPr>
          <w:rFonts w:ascii="Times New Roman" w:hAnsi="Times New Roman" w:cs="Times New Roman"/>
          <w:sz w:val="24"/>
          <w:szCs w:val="24"/>
        </w:rPr>
        <w:t>list sortedCourseList until</w:t>
      </w:r>
      <w:r w:rsidR="003C2F4F">
        <w:rPr>
          <w:rFonts w:ascii="Times New Roman" w:hAnsi="Times New Roman" w:cs="Times New Roman"/>
          <w:sz w:val="24"/>
          <w:szCs w:val="24"/>
        </w:rPr>
        <w:t xml:space="preserve"> insert</w:t>
      </w:r>
      <w:r w:rsidR="000D2462">
        <w:rPr>
          <w:rFonts w:ascii="Times New Roman" w:hAnsi="Times New Roman" w:cs="Times New Roman"/>
          <w:sz w:val="24"/>
          <w:szCs w:val="24"/>
        </w:rPr>
        <w:t xml:space="preserve"> course is smaller than </w:t>
      </w:r>
      <w:r w:rsidR="003C2F4F">
        <w:rPr>
          <w:rFonts w:ascii="Times New Roman" w:hAnsi="Times New Roman" w:cs="Times New Roman"/>
          <w:sz w:val="24"/>
          <w:szCs w:val="24"/>
        </w:rPr>
        <w:t>current course or end of list is reached {</w:t>
      </w:r>
    </w:p>
    <w:p w14:paraId="139F5966" w14:textId="534FE2FE" w:rsidR="003C2F4F" w:rsidRDefault="003C2F4F" w:rsidP="003C2F4F">
      <w:pPr>
        <w:spacing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sert course into sortedCourseL</w:t>
      </w:r>
      <w:r w:rsidR="00E24C05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>t</w:t>
      </w:r>
    </w:p>
    <w:p w14:paraId="15C4108C" w14:textId="1DBB9A70" w:rsidR="003C2F4F" w:rsidRDefault="003C2F4F" w:rsidP="003C2F4F">
      <w:pPr>
        <w:spacing w:line="48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463FC32B" w14:textId="172F32DF" w:rsidR="00C37216" w:rsidRDefault="00C37216" w:rsidP="006E2D48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04ED130F" w14:textId="521FE108" w:rsidR="006E2D48" w:rsidRDefault="006E2D48" w:rsidP="006E2D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14:paraId="0E729E7A" w14:textId="4C857253" w:rsidR="00E75569" w:rsidRDefault="00E75569" w:rsidP="006E2D4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all print method to print vector sortedCourseList</w:t>
      </w:r>
    </w:p>
    <w:p w14:paraId="438B2CF4" w14:textId="4D485399" w:rsidR="008438FF" w:rsidRDefault="008438FF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7E066CB2" w14:textId="77777777" w:rsidR="00EC6454" w:rsidRDefault="00EC6454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AB9124" w14:textId="077432B0" w:rsidR="00EC6454" w:rsidRDefault="00EC6454" w:rsidP="00EC64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  <w:r>
        <w:rPr>
          <w:rFonts w:ascii="Courier New" w:eastAsia="Courier New" w:hAnsi="Courier New" w:cs="Courier New"/>
          <w:u w:val="single"/>
        </w:rPr>
        <w:t>//Hash Table</w:t>
      </w:r>
    </w:p>
    <w:p w14:paraId="1D62A6F4" w14:textId="77777777" w:rsidR="00EC6454" w:rsidRDefault="00EC6454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0481D0" w14:textId="368F7B03" w:rsidR="0086081E" w:rsidRDefault="0086081E" w:rsidP="00F04B4B">
      <w:pPr>
        <w:spacing w:line="480" w:lineRule="auto"/>
        <w:rPr>
          <w:rFonts w:cs="Times New Roman"/>
          <w:kern w:val="2"/>
          <w14:ligatures w14:val="standardContextual"/>
        </w:rPr>
      </w:pPr>
      <w:r>
        <w:rPr>
          <w:rFonts w:ascii="Times New Roman" w:hAnsi="Times New Roman" w:cs="Times New Roman"/>
          <w:sz w:val="24"/>
          <w:szCs w:val="24"/>
        </w:rPr>
        <w:t>Void alphaNumPrint(</w:t>
      </w:r>
      <w:r w:rsidRPr="001C03A6">
        <w:rPr>
          <w:rFonts w:cs="Times New Roman"/>
          <w:kern w:val="2"/>
          <w14:ligatures w14:val="standardContextual"/>
        </w:rPr>
        <w:t>Hashtable&lt;Course&gt; courseList</w:t>
      </w:r>
      <w:r>
        <w:rPr>
          <w:rFonts w:cs="Times New Roman"/>
          <w:kern w:val="2"/>
          <w14:ligatures w14:val="standardContextual"/>
        </w:rPr>
        <w:t>) {</w:t>
      </w:r>
    </w:p>
    <w:p w14:paraId="233AF34E" w14:textId="77777777" w:rsidR="00A70FF5" w:rsidRDefault="0086081E" w:rsidP="00A70FF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kern w:val="2"/>
          <w14:ligatures w14:val="standardContextual"/>
        </w:rPr>
        <w:tab/>
      </w:r>
      <w:r w:rsidR="00A70FF5">
        <w:rPr>
          <w:rFonts w:ascii="Times New Roman" w:hAnsi="Times New Roman" w:cs="Times New Roman"/>
          <w:sz w:val="24"/>
          <w:szCs w:val="24"/>
        </w:rPr>
        <w:t>create list vector sortedCourseList</w:t>
      </w:r>
    </w:p>
    <w:p w14:paraId="4B3FF14D" w14:textId="2794C497" w:rsidR="0086609A" w:rsidRDefault="0086609A" w:rsidP="00F04B4B">
      <w:pPr>
        <w:spacing w:line="480" w:lineRule="auto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tab/>
      </w:r>
      <w:r w:rsidR="00656C59">
        <w:rPr>
          <w:rFonts w:cs="Times New Roman"/>
          <w:kern w:val="2"/>
          <w14:ligatures w14:val="standardContextual"/>
        </w:rPr>
        <w:t>While loop iterating over hash table nodes until node is equal to null {</w:t>
      </w:r>
    </w:p>
    <w:p w14:paraId="12CED33B" w14:textId="6F982E0E" w:rsidR="00656C59" w:rsidRDefault="00656C59" w:rsidP="00A70FF5">
      <w:pPr>
        <w:spacing w:line="480" w:lineRule="auto"/>
        <w:ind w:left="1440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t xml:space="preserve">If current node is </w:t>
      </w:r>
      <w:r w:rsidR="00165C76">
        <w:rPr>
          <w:rFonts w:cs="Times New Roman"/>
          <w:kern w:val="2"/>
          <w14:ligatures w14:val="standardContextual"/>
        </w:rPr>
        <w:t>greater</w:t>
      </w:r>
      <w:r w:rsidR="00077EBF">
        <w:rPr>
          <w:rFonts w:cs="Times New Roman"/>
          <w:kern w:val="2"/>
          <w14:ligatures w14:val="standardContextual"/>
        </w:rPr>
        <w:t xml:space="preserve"> in alphanumeric order than </w:t>
      </w:r>
      <w:r w:rsidR="00A70FF5">
        <w:rPr>
          <w:rFonts w:cs="Times New Roman"/>
          <w:kern w:val="2"/>
          <w14:ligatures w14:val="standardContextual"/>
        </w:rPr>
        <w:t>node insert at front of vector sortedCourseList</w:t>
      </w:r>
    </w:p>
    <w:p w14:paraId="57856B6F" w14:textId="0E425072" w:rsidR="00A70FF5" w:rsidRDefault="00A70FF5" w:rsidP="00A70FF5">
      <w:pPr>
        <w:spacing w:line="480" w:lineRule="auto"/>
        <w:ind w:left="1440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t xml:space="preserve">Else insert at </w:t>
      </w:r>
      <w:r w:rsidR="00322884">
        <w:rPr>
          <w:rFonts w:cs="Times New Roman"/>
          <w:kern w:val="2"/>
          <w14:ligatures w14:val="standardContextual"/>
        </w:rPr>
        <w:t>back of vector sortedCourseList</w:t>
      </w:r>
    </w:p>
    <w:p w14:paraId="2903E0F2" w14:textId="51C91F67" w:rsidR="00C45832" w:rsidRDefault="00C45832" w:rsidP="00D107EA">
      <w:pPr>
        <w:spacing w:line="480" w:lineRule="auto"/>
        <w:ind w:left="1440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t>Set node to next node using lambda expression</w:t>
      </w:r>
    </w:p>
    <w:p w14:paraId="4901BB3C" w14:textId="22E5A709" w:rsidR="00656C59" w:rsidRDefault="00656C59" w:rsidP="00F04B4B">
      <w:pPr>
        <w:spacing w:line="480" w:lineRule="auto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lastRenderedPageBreak/>
        <w:tab/>
        <w:t>}</w:t>
      </w:r>
    </w:p>
    <w:p w14:paraId="7AB7B4E1" w14:textId="2FDF45C7" w:rsidR="00D107EA" w:rsidRDefault="00D107EA" w:rsidP="00F04B4B">
      <w:pPr>
        <w:spacing w:line="480" w:lineRule="auto"/>
        <w:rPr>
          <w:rFonts w:cs="Times New Roman"/>
          <w:kern w:val="2"/>
          <w14:ligatures w14:val="standardContextual"/>
        </w:rPr>
      </w:pPr>
      <w:r>
        <w:rPr>
          <w:rFonts w:cs="Times New Roman"/>
          <w:kern w:val="2"/>
          <w14:ligatures w14:val="standardContextual"/>
        </w:rPr>
        <w:tab/>
        <w:t>Output vector sortedCourseList</w:t>
      </w:r>
    </w:p>
    <w:p w14:paraId="7087795B" w14:textId="184790C5" w:rsidR="0086081E" w:rsidRDefault="0086081E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cs="Times New Roman"/>
          <w:kern w:val="2"/>
          <w14:ligatures w14:val="standardContextual"/>
        </w:rPr>
        <w:t>}</w:t>
      </w:r>
    </w:p>
    <w:p w14:paraId="1B0C2549" w14:textId="07B1DA81" w:rsidR="00EC6454" w:rsidRDefault="00EC6454" w:rsidP="00EC64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  <w:r>
        <w:rPr>
          <w:rFonts w:ascii="Courier New" w:eastAsia="Courier New" w:hAnsi="Courier New" w:cs="Courier New"/>
          <w:u w:val="single"/>
        </w:rPr>
        <w:t>//Binary Search Tree</w:t>
      </w:r>
    </w:p>
    <w:p w14:paraId="2B8B536C" w14:textId="77777777" w:rsidR="00EC6454" w:rsidRDefault="00EC6454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302392" w14:textId="73C5E4CE" w:rsidR="008E73D8" w:rsidRDefault="008E73D8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ee </w:t>
      </w:r>
      <w:r w:rsidR="00EA52A0">
        <w:rPr>
          <w:rFonts w:ascii="Times New Roman" w:hAnsi="Times New Roman" w:cs="Times New Roman"/>
          <w:sz w:val="24"/>
          <w:szCs w:val="24"/>
        </w:rPr>
        <w:t xml:space="preserve">prints in alpha numeric order by default when using the inOrder method due to the nature of the tree structure. </w:t>
      </w:r>
    </w:p>
    <w:p w14:paraId="16068DF2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Void courseBinarySearchTree::inOrder(Node* node) {</w:t>
      </w:r>
    </w:p>
    <w:p w14:paraId="1480393C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  <w:t>If the node is not a null pointer</w:t>
      </w:r>
    </w:p>
    <w:p w14:paraId="16206EBE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Recursively traverse the tree with left preference until branch is completed</w:t>
      </w:r>
    </w:p>
    <w:p w14:paraId="75452E7C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Output course key coursed and courseName</w:t>
      </w:r>
    </w:p>
    <w:p w14:paraId="7A15457A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If course contains prerequisite object fields</w:t>
      </w:r>
    </w:p>
    <w:p w14:paraId="1D175208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Output course prerequisites</w:t>
      </w:r>
    </w:p>
    <w:p w14:paraId="22B2C85C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ab/>
      </w:r>
      <w:r w:rsidRPr="00146EBB">
        <w:rPr>
          <w:rFonts w:cs="Times New Roman"/>
          <w:kern w:val="2"/>
          <w14:ligatures w14:val="standardContextual"/>
        </w:rPr>
        <w:tab/>
        <w:t>Traverse right to begin recursion down next branch (will end traversal if node is null)</w:t>
      </w:r>
    </w:p>
    <w:p w14:paraId="3FBD47E4" w14:textId="77777777" w:rsidR="008E73D8" w:rsidRPr="00146EBB" w:rsidRDefault="008E73D8" w:rsidP="008E73D8">
      <w:pPr>
        <w:spacing w:after="160" w:line="256" w:lineRule="auto"/>
        <w:rPr>
          <w:rFonts w:cs="Times New Roman"/>
          <w:kern w:val="2"/>
          <w14:ligatures w14:val="standardContextual"/>
        </w:rPr>
      </w:pPr>
      <w:r w:rsidRPr="00146EBB">
        <w:rPr>
          <w:rFonts w:cs="Times New Roman"/>
          <w:kern w:val="2"/>
          <w14:ligatures w14:val="standardContextual"/>
        </w:rPr>
        <w:t>}</w:t>
      </w:r>
    </w:p>
    <w:p w14:paraId="287E72CB" w14:textId="77777777" w:rsidR="008E73D8" w:rsidRPr="00235429" w:rsidRDefault="008E73D8" w:rsidP="00F04B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2FAF88" w14:textId="2B8996CB" w:rsidR="0091587B" w:rsidRDefault="0091587B" w:rsidP="0091587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644F4FDD" w14:textId="26F4C4E6" w:rsidR="0091587B" w:rsidRPr="00235429" w:rsidRDefault="0091587B" w:rsidP="00B76A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4EEF98" w14:textId="77777777" w:rsidR="00B76A81" w:rsidRPr="00754BCF" w:rsidRDefault="00B76A81" w:rsidP="00B76A8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368F3CCB" w14:textId="77777777" w:rsidR="00E24C05" w:rsidRPr="00235429" w:rsidRDefault="00E24C05" w:rsidP="00E24C0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1C0633" w14:textId="77777777" w:rsidR="00E24C05" w:rsidRPr="00235429" w:rsidRDefault="00E24C05" w:rsidP="00E24C0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_heading=h.d3e5grwc421g" w:colFirst="0" w:colLast="0"/>
      <w:bookmarkEnd w:id="1"/>
      <w:r w:rsidRPr="00235429">
        <w:rPr>
          <w:rFonts w:ascii="Times New Roman" w:hAnsi="Times New Roman" w:cs="Times New Roman"/>
          <w:sz w:val="24"/>
          <w:szCs w:val="24"/>
        </w:rPr>
        <w:t>Runtime Analysis</w:t>
      </w:r>
    </w:p>
    <w:p w14:paraId="3E268CD2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E24C05" w:rsidRPr="00235429" w14:paraId="4376886B" w14:textId="77777777" w:rsidTr="00DB733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F53A4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C924B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92241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7EAB1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E24C05" w:rsidRPr="00235429" w14:paraId="227BD7CF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5C3C66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oid alphaNumPrint(vector courseList)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85F27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B492A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6B0A6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0BDF50BE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12DC5F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reate list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9CD68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DE740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5DD8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77C60F4B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294951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for loop iterating over courses list vector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EE560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6848A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8FCC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09123328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45A8A9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iterating over courses list until current course is alphanumerically larger or until the end of the list is reached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640AF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05D96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725AC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2856197E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41405A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for loop iterating over list sortedCourseList until insert course is smaller than current course or end of list is reached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4E86B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9352BA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D99C83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1A8AA13F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1CD0B1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nsert course into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7EC89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E1AB0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6B46D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3F6835D0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58A542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C8B7B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3D6A3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2054F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7298DFCE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E53B3D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1E625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B03D0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22656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517242F7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CED573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DF811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68CB0A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421D7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757AC626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FCF8E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all print method to print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4A3B8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B563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86FBE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24C05" w:rsidRPr="00235429" w14:paraId="63AA3238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109BF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3C057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 xml:space="preserve">n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24C05" w:rsidRPr="00235429" w14:paraId="3F1D45B6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55819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5918E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p w14:paraId="61083141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2567829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A4C85CD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E24C05" w:rsidRPr="00235429" w14:paraId="3A768032" w14:textId="77777777" w:rsidTr="00DB733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B5D933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5A3731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043F7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2E0CA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E24C05" w:rsidRPr="00235429" w14:paraId="7DF9D256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0DDB2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oid alphaNumPrint(Hashtable&lt;Course&gt; courseList)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E5E63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D528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12CAC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1CD9DD09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072739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reate list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78AAD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3E108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0D0DD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356E6E53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015E96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iterating over hash table nodes until node is equal to null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9682C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24B1EF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CB184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504060D9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8B3187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current node is greater in alphanumeric order than node insert at front of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F7FDE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D47C6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B5746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2BD03C19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04A36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  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Else insert at back of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BBCA3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4A711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E1142F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58B2FF93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9E4992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et node to next node using lambda express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79529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630C2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D61A1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7B32DF4E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039ED7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F1824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1FFEB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C78C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7C9D93FF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ADB230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lastRenderedPageBreak/>
              <w:t>Call print method to o</w:t>
            </w: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utput vector sortedCourse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99C93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8D41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7C538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24C05" w:rsidRPr="00235429" w14:paraId="64E4175A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4386B0" w14:textId="77777777" w:rsidR="00E24C05" w:rsidRPr="001414A5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1414A5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92DAE3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E4253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744E1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4C05" w:rsidRPr="00235429" w14:paraId="1530EEDA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60B97B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B858B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 xml:space="preserve">n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24C05" w:rsidRPr="00235429" w14:paraId="00B6A0EC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47F0C6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EC8BAA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p w14:paraId="79483EFE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A59E7E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BE35B1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1EB30D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E24C05" w:rsidRPr="00235429" w14:paraId="50FE09F9" w14:textId="77777777" w:rsidTr="00DB733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C7B4D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re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71820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9561C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D46A4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E24C05" w:rsidRPr="00235429" w14:paraId="4978A725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D169AD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EB3A58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oid courseBinarySearchTree::inOrder(Node* node) {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CFF1FB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8305BE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8048E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355CFF68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B11454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</w:t>
            </w: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the node is not a null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65A4D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71D38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CBB7F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0BB8E940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F049C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Recursively traverse the tree with left preference until branch is complete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20A79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CB352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(n)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C33AEF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(n)</w:t>
            </w:r>
          </w:p>
        </w:tc>
      </w:tr>
      <w:tr w:rsidR="00E24C05" w:rsidRPr="00235429" w14:paraId="1A6AA676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D8EAA1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</w:t>
            </w: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Output course key coursed and courseNam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AE0D0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36F75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BBEC72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757D822A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80B691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course contains prerequisite object field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E886E8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8C4EE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BB6E2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3D46B533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F787B5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        If course has prerequisites output prerequisit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1E0DB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01BD3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C3B6C0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11F91848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22A03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Output course prerequisit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328FA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BED0D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5E9EA5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00CE7216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252AB2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</w:t>
            </w: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Traverse right to begin recursion down next branch (will end traversal if node is null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E3AC67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59DF0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(n)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E1A29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(n)</w:t>
            </w:r>
          </w:p>
        </w:tc>
      </w:tr>
      <w:tr w:rsidR="00E24C05" w:rsidRPr="00235429" w14:paraId="497425A6" w14:textId="77777777" w:rsidTr="00DB733C">
        <w:trPr>
          <w:cantSplit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FB6BA5" w14:textId="77777777" w:rsidR="00E24C05" w:rsidRPr="00235429" w:rsidRDefault="00E24C05" w:rsidP="00DB733C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  </w:t>
            </w:r>
            <w:r w:rsidRPr="00247B8F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}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5D4E84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99FE6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C25CEF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E24C05" w:rsidRPr="00235429" w14:paraId="30E3257A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D52F91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8E947C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 2Log(n)</w:t>
            </w: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24C05" w:rsidRPr="00235429" w14:paraId="111B7DBE" w14:textId="77777777" w:rsidTr="00DB733C">
        <w:trPr>
          <w:cantSplit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21774A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A0DAD" w14:textId="77777777" w:rsidR="00E24C05" w:rsidRPr="00235429" w:rsidRDefault="00E24C05" w:rsidP="00DB733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O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g(n)</w:t>
            </w:r>
            <w:r w:rsidRPr="0023542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6B397F8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2D9FCE8" w14:textId="77777777" w:rsidR="00E24C05" w:rsidRPr="00235429" w:rsidRDefault="00E24C05" w:rsidP="00E24C0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C814C4" w14:textId="77777777" w:rsidR="00E24C05" w:rsidRPr="00235429" w:rsidRDefault="00E24C05" w:rsidP="00E24C05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235429">
        <w:rPr>
          <w:rFonts w:ascii="Times New Roman" w:hAnsi="Times New Roman" w:cs="Times New Roman"/>
          <w:b/>
          <w:bCs/>
          <w:sz w:val="24"/>
          <w:szCs w:val="24"/>
        </w:rPr>
        <w:t>Advantages/Disadvantages</w:t>
      </w:r>
    </w:p>
    <w:p w14:paraId="49D17DCB" w14:textId="77777777" w:rsidR="00E24C05" w:rsidRPr="00235429" w:rsidRDefault="00E24C05" w:rsidP="00E24C0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8996941" w14:textId="62DB38ED" w:rsidR="00E24C05" w:rsidRDefault="00E24C05" w:rsidP="009035AB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35429"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w:r w:rsidR="001076A6">
        <w:rPr>
          <w:rFonts w:ascii="Times New Roman" w:hAnsi="Times New Roman" w:cs="Times New Roman"/>
          <w:sz w:val="24"/>
          <w:szCs w:val="24"/>
        </w:rPr>
        <w:t xml:space="preserve">After completing a runtime analysis and experimenting with the </w:t>
      </w:r>
      <w:r w:rsidR="009308BD">
        <w:rPr>
          <w:rFonts w:ascii="Times New Roman" w:hAnsi="Times New Roman" w:cs="Times New Roman"/>
          <w:sz w:val="24"/>
          <w:szCs w:val="24"/>
        </w:rPr>
        <w:t xml:space="preserve">three main data storage structures in this course, it is clear that consideration of the advantages and disadvantages of </w:t>
      </w:r>
      <w:r w:rsidR="00B42A24">
        <w:rPr>
          <w:rFonts w:ascii="Times New Roman" w:hAnsi="Times New Roman" w:cs="Times New Roman"/>
          <w:sz w:val="24"/>
          <w:szCs w:val="24"/>
        </w:rPr>
        <w:t xml:space="preserve">each must be completed to ensure an efficient application. </w:t>
      </w:r>
      <w:r w:rsidR="009B2E15">
        <w:rPr>
          <w:rFonts w:ascii="Times New Roman" w:hAnsi="Times New Roman" w:cs="Times New Roman"/>
          <w:sz w:val="24"/>
          <w:szCs w:val="24"/>
        </w:rPr>
        <w:t xml:space="preserve">Therefore, a simple explanation of each structure is provided: </w:t>
      </w:r>
      <w:r w:rsidR="00D91AA4">
        <w:rPr>
          <w:rFonts w:ascii="Times New Roman" w:hAnsi="Times New Roman" w:cs="Times New Roman"/>
          <w:sz w:val="24"/>
          <w:szCs w:val="24"/>
        </w:rPr>
        <w:t>A Binary Search Tree</w:t>
      </w:r>
      <w:r w:rsidR="00070A98">
        <w:rPr>
          <w:rFonts w:ascii="Times New Roman" w:hAnsi="Times New Roman" w:cs="Times New Roman"/>
          <w:sz w:val="24"/>
          <w:szCs w:val="24"/>
        </w:rPr>
        <w:t xml:space="preserve"> is great </w:t>
      </w:r>
      <w:r w:rsidR="004C6205">
        <w:rPr>
          <w:rFonts w:ascii="Times New Roman" w:hAnsi="Times New Roman" w:cs="Times New Roman"/>
          <w:sz w:val="24"/>
          <w:szCs w:val="24"/>
        </w:rPr>
        <w:t xml:space="preserve">for showing relationships that exist within data with an existing structure. </w:t>
      </w:r>
      <w:r w:rsidR="00D6518B">
        <w:rPr>
          <w:rFonts w:ascii="Times New Roman" w:hAnsi="Times New Roman" w:cs="Times New Roman"/>
          <w:sz w:val="24"/>
          <w:szCs w:val="24"/>
        </w:rPr>
        <w:t>Theoretically, the tree structure could benefit the nature of courses and their subsequent prerequisite courses</w:t>
      </w:r>
      <w:r w:rsidR="005F1DCB">
        <w:rPr>
          <w:rFonts w:ascii="Times New Roman" w:hAnsi="Times New Roman" w:cs="Times New Roman"/>
          <w:sz w:val="24"/>
          <w:szCs w:val="24"/>
        </w:rPr>
        <w:t xml:space="preserve">, but adding, deleting, and searching for courses </w:t>
      </w:r>
      <w:r w:rsidR="00F531DB">
        <w:rPr>
          <w:rFonts w:ascii="Times New Roman" w:hAnsi="Times New Roman" w:cs="Times New Roman"/>
          <w:sz w:val="24"/>
          <w:szCs w:val="24"/>
        </w:rPr>
        <w:t xml:space="preserve">are also affected by this because the time it takes for them to complete grows logarithmically </w:t>
      </w:r>
      <w:r w:rsidR="002253BD">
        <w:rPr>
          <w:rFonts w:ascii="Times New Roman" w:hAnsi="Times New Roman" w:cs="Times New Roman"/>
          <w:sz w:val="24"/>
          <w:szCs w:val="24"/>
        </w:rPr>
        <w:t>with the number of courses. So, if there are many courses in a course list, the time it takes for operations to complete could be much longer than the other data structure options available</w:t>
      </w:r>
      <w:r w:rsidR="00BE5430">
        <w:rPr>
          <w:rFonts w:ascii="Times New Roman" w:hAnsi="Times New Roman" w:cs="Times New Roman"/>
          <w:sz w:val="24"/>
          <w:szCs w:val="24"/>
        </w:rPr>
        <w:t xml:space="preserve">, especially if change operations are done often. Binary Search Trees also aren’t flexible with their organization, so </w:t>
      </w:r>
      <w:r w:rsidR="004C788A">
        <w:rPr>
          <w:rFonts w:ascii="Times New Roman" w:hAnsi="Times New Roman" w:cs="Times New Roman"/>
          <w:sz w:val="24"/>
          <w:szCs w:val="24"/>
        </w:rPr>
        <w:t xml:space="preserve">the left-right node inheritance could be a problem. </w:t>
      </w:r>
    </w:p>
    <w:p w14:paraId="68F05F62" w14:textId="6E0F05C8" w:rsidR="004C788A" w:rsidRDefault="004C788A" w:rsidP="009035AB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ext, I study linked lists. The linked list vector </w:t>
      </w:r>
      <w:r w:rsidR="002C5F2F">
        <w:rPr>
          <w:rFonts w:ascii="Times New Roman" w:hAnsi="Times New Roman" w:cs="Times New Roman"/>
          <w:sz w:val="24"/>
          <w:szCs w:val="24"/>
        </w:rPr>
        <w:t>has the simplest inherent structure of the available options</w:t>
      </w:r>
      <w:r w:rsidR="002D45FC">
        <w:rPr>
          <w:rFonts w:ascii="Times New Roman" w:hAnsi="Times New Roman" w:cs="Times New Roman"/>
          <w:sz w:val="24"/>
          <w:szCs w:val="24"/>
        </w:rPr>
        <w:t xml:space="preserve"> with efficient operation complexity when completing addition or deletion of course objects in the list</w:t>
      </w:r>
      <w:r w:rsidR="00F771EB">
        <w:rPr>
          <w:rFonts w:ascii="Times New Roman" w:hAnsi="Times New Roman" w:cs="Times New Roman"/>
          <w:sz w:val="24"/>
          <w:szCs w:val="24"/>
        </w:rPr>
        <w:t xml:space="preserve"> when compared to the Binary Search Tree. The main disadvantage, however, is that linked lists must be accessed in sequential order</w:t>
      </w:r>
      <w:r w:rsidR="00EF7258">
        <w:rPr>
          <w:rFonts w:ascii="Times New Roman" w:hAnsi="Times New Roman" w:cs="Times New Roman"/>
          <w:sz w:val="24"/>
          <w:szCs w:val="24"/>
        </w:rPr>
        <w:t>, which limits efficiency of operations to O(n) at best</w:t>
      </w:r>
      <w:r w:rsidR="00FB0FED">
        <w:rPr>
          <w:rFonts w:ascii="Times New Roman" w:hAnsi="Times New Roman" w:cs="Times New Roman"/>
          <w:sz w:val="24"/>
          <w:szCs w:val="24"/>
        </w:rPr>
        <w:t xml:space="preserve"> when that operation requires searching through the list. This leaves room for a more efficient structure, although if simplicity were the primary goal, this data structure would be the best choice. </w:t>
      </w:r>
    </w:p>
    <w:p w14:paraId="159D141A" w14:textId="1377F0F7" w:rsidR="00FB0FED" w:rsidRDefault="00FB0FED" w:rsidP="009035AB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st, I review </w:t>
      </w:r>
      <w:r w:rsidR="00EC2FF1">
        <w:rPr>
          <w:rFonts w:ascii="Times New Roman" w:hAnsi="Times New Roman" w:cs="Times New Roman"/>
          <w:sz w:val="24"/>
          <w:szCs w:val="24"/>
        </w:rPr>
        <w:t>the Hash Table. A Hash tables main advantage is efficiency. Because of its key</w:t>
      </w:r>
      <w:r w:rsidR="00896C1B">
        <w:rPr>
          <w:rFonts w:ascii="Times New Roman" w:hAnsi="Times New Roman" w:cs="Times New Roman"/>
          <w:sz w:val="24"/>
          <w:szCs w:val="24"/>
        </w:rPr>
        <w:t xml:space="preserve">-value relationship between nodes and buckets, adding, deleting, and searching of courses </w:t>
      </w:r>
      <w:r w:rsidR="00557045">
        <w:rPr>
          <w:rFonts w:ascii="Times New Roman" w:hAnsi="Times New Roman" w:cs="Times New Roman"/>
          <w:sz w:val="24"/>
          <w:szCs w:val="24"/>
        </w:rPr>
        <w:t xml:space="preserve">has the potential to have an efficiency of O(1) if the key is used in correspondence with the desired coursed. </w:t>
      </w:r>
      <w:r w:rsidR="00E1418C">
        <w:rPr>
          <w:rFonts w:ascii="Times New Roman" w:hAnsi="Times New Roman" w:cs="Times New Roman"/>
          <w:sz w:val="24"/>
          <w:szCs w:val="24"/>
        </w:rPr>
        <w:t xml:space="preserve">This means that when using large lists of courses, the Hash Table would quickly </w:t>
      </w:r>
      <w:r w:rsidR="00E1418C">
        <w:rPr>
          <w:rFonts w:ascii="Times New Roman" w:hAnsi="Times New Roman" w:cs="Times New Roman"/>
          <w:sz w:val="24"/>
          <w:szCs w:val="24"/>
        </w:rPr>
        <w:lastRenderedPageBreak/>
        <w:t xml:space="preserve">become the most efficient method for data storage, and </w:t>
      </w:r>
      <w:r w:rsidR="00630C79">
        <w:rPr>
          <w:rFonts w:ascii="Times New Roman" w:hAnsi="Times New Roman" w:cs="Times New Roman"/>
          <w:sz w:val="24"/>
          <w:szCs w:val="24"/>
        </w:rPr>
        <w:t xml:space="preserve">many schools have hundreds or more courses and prerequisites. The primary disadvantage of Hash Tables is their complexity. </w:t>
      </w:r>
      <w:r w:rsidR="00D641EF">
        <w:rPr>
          <w:rFonts w:ascii="Times New Roman" w:hAnsi="Times New Roman" w:cs="Times New Roman"/>
          <w:sz w:val="24"/>
          <w:szCs w:val="24"/>
        </w:rPr>
        <w:t>More advanced</w:t>
      </w:r>
      <w:r w:rsidR="00630C79">
        <w:rPr>
          <w:rFonts w:ascii="Times New Roman" w:hAnsi="Times New Roman" w:cs="Times New Roman"/>
          <w:sz w:val="24"/>
          <w:szCs w:val="24"/>
        </w:rPr>
        <w:t xml:space="preserve"> code is necessary to take advantage of a Hash Table successfully, and more design time must be spent when implementing this data structure. </w:t>
      </w:r>
      <w:r w:rsidR="002641BF">
        <w:rPr>
          <w:rFonts w:ascii="Times New Roman" w:hAnsi="Times New Roman" w:cs="Times New Roman"/>
          <w:sz w:val="24"/>
          <w:szCs w:val="24"/>
        </w:rPr>
        <w:t xml:space="preserve">Hash Tables also have the potential to use their </w:t>
      </w:r>
      <w:r w:rsidR="002857F3">
        <w:rPr>
          <w:rFonts w:ascii="Times New Roman" w:hAnsi="Times New Roman" w:cs="Times New Roman"/>
          <w:sz w:val="24"/>
          <w:szCs w:val="24"/>
        </w:rPr>
        <w:t>built-in</w:t>
      </w:r>
      <w:r w:rsidR="002641BF">
        <w:rPr>
          <w:rFonts w:ascii="Times New Roman" w:hAnsi="Times New Roman" w:cs="Times New Roman"/>
          <w:sz w:val="24"/>
          <w:szCs w:val="24"/>
        </w:rPr>
        <w:t xml:space="preserve"> key security via Hash Mapping, but that would not be necessary for the scope of this course. </w:t>
      </w:r>
    </w:p>
    <w:p w14:paraId="53C35FD9" w14:textId="21661C9C" w:rsidR="002641BF" w:rsidRPr="00235429" w:rsidRDefault="002857F3" w:rsidP="009035AB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ith this information, I have chosen to use a Hash Table for my data structure when completing the course list </w:t>
      </w:r>
      <w:r w:rsidR="00B507D0">
        <w:rPr>
          <w:rFonts w:ascii="Times New Roman" w:hAnsi="Times New Roman" w:cs="Times New Roman"/>
          <w:sz w:val="24"/>
          <w:szCs w:val="24"/>
        </w:rPr>
        <w:t xml:space="preserve">storage system. I decided that the higher upfront design cost is worth the extreme efficiency benefit with the main operations that I will be using with the course list. </w:t>
      </w:r>
      <w:r w:rsidR="00590BA1">
        <w:rPr>
          <w:rFonts w:ascii="Times New Roman" w:hAnsi="Times New Roman" w:cs="Times New Roman"/>
          <w:sz w:val="24"/>
          <w:szCs w:val="24"/>
        </w:rPr>
        <w:t xml:space="preserve">The operating efficiency of O(1) is unbeatable </w:t>
      </w:r>
      <w:r w:rsidR="000D6730">
        <w:rPr>
          <w:rFonts w:ascii="Times New Roman" w:hAnsi="Times New Roman" w:cs="Times New Roman"/>
          <w:sz w:val="24"/>
          <w:szCs w:val="24"/>
        </w:rPr>
        <w:t>when compared to my other options, and I believe I will be able to implement this data structure effectively.</w:t>
      </w:r>
      <w:r w:rsidR="00FB27E4">
        <w:rPr>
          <w:rFonts w:ascii="Times New Roman" w:hAnsi="Times New Roman" w:cs="Times New Roman"/>
          <w:sz w:val="24"/>
          <w:szCs w:val="24"/>
        </w:rPr>
        <w:t xml:space="preserve"> During the course loading </w:t>
      </w:r>
      <w:r w:rsidR="00FE42C9">
        <w:rPr>
          <w:rFonts w:ascii="Times New Roman" w:hAnsi="Times New Roman" w:cs="Times New Roman"/>
          <w:sz w:val="24"/>
          <w:szCs w:val="24"/>
        </w:rPr>
        <w:t>process,</w:t>
      </w:r>
      <w:r w:rsidR="00FB27E4">
        <w:rPr>
          <w:rFonts w:ascii="Times New Roman" w:hAnsi="Times New Roman" w:cs="Times New Roman"/>
          <w:sz w:val="24"/>
          <w:szCs w:val="24"/>
        </w:rPr>
        <w:t xml:space="preserve"> I will assign keys that are based on the course ID in order to maximize efficiency. </w:t>
      </w:r>
      <w:r w:rsidR="000D67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67AFDE" w14:textId="77777777" w:rsidR="00E24C05" w:rsidRPr="00235429" w:rsidRDefault="00E24C05" w:rsidP="00E24C0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D2958A" w14:textId="7BD29D99" w:rsidR="00E24C05" w:rsidRPr="00235429" w:rsidRDefault="00F3518D" w:rsidP="00E24C05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</w:t>
      </w:r>
      <w:r w:rsidR="00E24C05" w:rsidRPr="00235429">
        <w:rPr>
          <w:rFonts w:ascii="Times New Roman" w:hAnsi="Times New Roman" w:cs="Times New Roman"/>
          <w:b/>
          <w:bCs/>
          <w:sz w:val="24"/>
          <w:szCs w:val="24"/>
        </w:rPr>
        <w:t>ources</w:t>
      </w:r>
    </w:p>
    <w:p w14:paraId="1F9CF889" w14:textId="77777777" w:rsidR="00F3518D" w:rsidRDefault="00F3518D" w:rsidP="00F3518D">
      <w:pPr>
        <w:pStyle w:val="NormalWeb"/>
        <w:ind w:left="567" w:hanging="567"/>
      </w:pPr>
      <w:r>
        <w:t xml:space="preserve">Bisht, H. (2021, January 22). </w:t>
      </w:r>
      <w:r>
        <w:rPr>
          <w:i/>
          <w:iCs/>
        </w:rPr>
        <w:t>Intro into 8 basic data structures</w:t>
      </w:r>
      <w:r>
        <w:t xml:space="preserve">. DEV Community. https://dev.to/aws-builders/intro-into-8-basic-data-structures-3e3p </w:t>
      </w:r>
    </w:p>
    <w:p w14:paraId="1CF5E7CE" w14:textId="77777777" w:rsidR="00E24C05" w:rsidRPr="00E24870" w:rsidRDefault="00E24C05" w:rsidP="00E24C05">
      <w:pPr>
        <w:suppressAutoHyphens/>
        <w:spacing w:after="0" w:line="240" w:lineRule="auto"/>
        <w:contextualSpacing/>
      </w:pPr>
    </w:p>
    <w:p w14:paraId="445F4625" w14:textId="77777777" w:rsidR="00176BE8" w:rsidRPr="00BE11BA" w:rsidRDefault="00176BE8" w:rsidP="00E24C05">
      <w:pPr>
        <w:spacing w:after="160" w:line="256" w:lineRule="auto"/>
      </w:pPr>
    </w:p>
    <w:sectPr w:rsidR="00176BE8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1268271954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415732E7" w14:textId="1484191E" w:rsidR="00754BCF" w:rsidRDefault="00754BCF" w:rsidP="00754BCF">
        <w:pPr>
          <w:pStyle w:val="Header"/>
          <w:pBdr>
            <w:bottom w:val="single" w:sz="4" w:space="1" w:color="D9D9D9" w:themeColor="background1" w:themeShade="D9"/>
          </w:pBdr>
          <w:jc w:val="center"/>
          <w:rPr>
            <w:b/>
            <w:bCs/>
          </w:rPr>
        </w:pPr>
        <w:r w:rsidRPr="00085B81">
          <w:rPr>
            <w:noProof/>
          </w:rPr>
          <w:drawing>
            <wp:inline distT="0" distB="0" distL="0" distR="0" wp14:anchorId="78B24391" wp14:editId="69D6F866">
              <wp:extent cx="1104900" cy="476250"/>
              <wp:effectExtent l="0" t="0" r="0" b="0"/>
              <wp:docPr id="1" name="Graphic 1" descr="SNHU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Graphic 1" descr="SNHU logo"/>
                      <pic:cNvPicPr/>
                    </pic:nvPicPr>
                    <pic:blipFill>
                      <a:blip r:embed="rId1">
                        <a:extLst>
                          <a:ext uri="{96DAC541-7B7A-43D3-8B79-37D633B846F1}">
                            <asvg:svgBlip xmlns:asvg="http://schemas.microsoft.com/office/drawing/2016/SVG/main" r:embed="rId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04900" cy="4762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Sturgeon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499CFD5D" w14:textId="319BCEBF" w:rsidR="00176BE8" w:rsidRPr="00A01F9C" w:rsidRDefault="00176BE8" w:rsidP="00A01F9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70A98"/>
    <w:rsid w:val="00077EBF"/>
    <w:rsid w:val="000D2462"/>
    <w:rsid w:val="000D6730"/>
    <w:rsid w:val="000E3CF2"/>
    <w:rsid w:val="000E5746"/>
    <w:rsid w:val="00103DD8"/>
    <w:rsid w:val="00104F5D"/>
    <w:rsid w:val="001076A6"/>
    <w:rsid w:val="00146EBB"/>
    <w:rsid w:val="00165C76"/>
    <w:rsid w:val="001748A3"/>
    <w:rsid w:val="00176BE8"/>
    <w:rsid w:val="001C03A6"/>
    <w:rsid w:val="002157A4"/>
    <w:rsid w:val="002253BD"/>
    <w:rsid w:val="00262A17"/>
    <w:rsid w:val="002641BF"/>
    <w:rsid w:val="002857F3"/>
    <w:rsid w:val="002C5F2F"/>
    <w:rsid w:val="002D45FC"/>
    <w:rsid w:val="002E6E77"/>
    <w:rsid w:val="0030771B"/>
    <w:rsid w:val="00322884"/>
    <w:rsid w:val="0034304B"/>
    <w:rsid w:val="003502A4"/>
    <w:rsid w:val="00350895"/>
    <w:rsid w:val="00382B93"/>
    <w:rsid w:val="00387364"/>
    <w:rsid w:val="003C2F4F"/>
    <w:rsid w:val="003D1508"/>
    <w:rsid w:val="003E17BC"/>
    <w:rsid w:val="003F6F9A"/>
    <w:rsid w:val="003F70EC"/>
    <w:rsid w:val="00431508"/>
    <w:rsid w:val="004B487F"/>
    <w:rsid w:val="004C4663"/>
    <w:rsid w:val="004C6205"/>
    <w:rsid w:val="004C788A"/>
    <w:rsid w:val="004D5A14"/>
    <w:rsid w:val="004D6761"/>
    <w:rsid w:val="004E62B5"/>
    <w:rsid w:val="005317C7"/>
    <w:rsid w:val="00557045"/>
    <w:rsid w:val="00566E6A"/>
    <w:rsid w:val="0057269C"/>
    <w:rsid w:val="00590BA1"/>
    <w:rsid w:val="005D1BC0"/>
    <w:rsid w:val="005E5DF7"/>
    <w:rsid w:val="005F1DCB"/>
    <w:rsid w:val="005F712B"/>
    <w:rsid w:val="00606297"/>
    <w:rsid w:val="00630C79"/>
    <w:rsid w:val="0064357F"/>
    <w:rsid w:val="00656C59"/>
    <w:rsid w:val="006621F0"/>
    <w:rsid w:val="00665823"/>
    <w:rsid w:val="006E2D48"/>
    <w:rsid w:val="00754BCF"/>
    <w:rsid w:val="00777C57"/>
    <w:rsid w:val="00786D28"/>
    <w:rsid w:val="0078A1A5"/>
    <w:rsid w:val="007A56D8"/>
    <w:rsid w:val="007E6270"/>
    <w:rsid w:val="007F58BA"/>
    <w:rsid w:val="008103BD"/>
    <w:rsid w:val="008438FF"/>
    <w:rsid w:val="0086081E"/>
    <w:rsid w:val="0086609A"/>
    <w:rsid w:val="00896C1B"/>
    <w:rsid w:val="008D558D"/>
    <w:rsid w:val="008E73D8"/>
    <w:rsid w:val="009035AB"/>
    <w:rsid w:val="0091587B"/>
    <w:rsid w:val="009308BD"/>
    <w:rsid w:val="009A24E9"/>
    <w:rsid w:val="009B2E15"/>
    <w:rsid w:val="009C2CC4"/>
    <w:rsid w:val="009D679B"/>
    <w:rsid w:val="00A01F9C"/>
    <w:rsid w:val="00A2426F"/>
    <w:rsid w:val="00A4083D"/>
    <w:rsid w:val="00A50FD7"/>
    <w:rsid w:val="00A633F5"/>
    <w:rsid w:val="00A70FF5"/>
    <w:rsid w:val="00A90A20"/>
    <w:rsid w:val="00AB00FE"/>
    <w:rsid w:val="00AC20B9"/>
    <w:rsid w:val="00AE36AA"/>
    <w:rsid w:val="00AE36DD"/>
    <w:rsid w:val="00AF2565"/>
    <w:rsid w:val="00B42A24"/>
    <w:rsid w:val="00B507D0"/>
    <w:rsid w:val="00B6053D"/>
    <w:rsid w:val="00B76A81"/>
    <w:rsid w:val="00B937EE"/>
    <w:rsid w:val="00BB6132"/>
    <w:rsid w:val="00BC5B98"/>
    <w:rsid w:val="00BE11BA"/>
    <w:rsid w:val="00BE4F0C"/>
    <w:rsid w:val="00BE5430"/>
    <w:rsid w:val="00BE728D"/>
    <w:rsid w:val="00C37216"/>
    <w:rsid w:val="00C45832"/>
    <w:rsid w:val="00C87212"/>
    <w:rsid w:val="00CA2804"/>
    <w:rsid w:val="00CC5D8D"/>
    <w:rsid w:val="00CC6EF6"/>
    <w:rsid w:val="00CC732F"/>
    <w:rsid w:val="00D107EA"/>
    <w:rsid w:val="00D27D05"/>
    <w:rsid w:val="00D53B91"/>
    <w:rsid w:val="00D60029"/>
    <w:rsid w:val="00D641EF"/>
    <w:rsid w:val="00D6518B"/>
    <w:rsid w:val="00D91AA4"/>
    <w:rsid w:val="00DA76EE"/>
    <w:rsid w:val="00E01654"/>
    <w:rsid w:val="00E10317"/>
    <w:rsid w:val="00E1418C"/>
    <w:rsid w:val="00E209A6"/>
    <w:rsid w:val="00E24C05"/>
    <w:rsid w:val="00E36E45"/>
    <w:rsid w:val="00E37EEA"/>
    <w:rsid w:val="00E75569"/>
    <w:rsid w:val="00E96C1C"/>
    <w:rsid w:val="00EA52A0"/>
    <w:rsid w:val="00EC2FF1"/>
    <w:rsid w:val="00EC6454"/>
    <w:rsid w:val="00ED1320"/>
    <w:rsid w:val="00ED4B92"/>
    <w:rsid w:val="00EF7258"/>
    <w:rsid w:val="00F04B4B"/>
    <w:rsid w:val="00F11F60"/>
    <w:rsid w:val="00F31835"/>
    <w:rsid w:val="00F323FC"/>
    <w:rsid w:val="00F3518D"/>
    <w:rsid w:val="00F531DB"/>
    <w:rsid w:val="00F771EB"/>
    <w:rsid w:val="00FB0FED"/>
    <w:rsid w:val="00FB27E4"/>
    <w:rsid w:val="00FD347E"/>
    <w:rsid w:val="00FD767F"/>
    <w:rsid w:val="00FE42C9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24C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2</Pages>
  <Words>1842</Words>
  <Characters>10500</Characters>
  <Application>Microsoft Office Word</Application>
  <DocSecurity>0</DocSecurity>
  <Lines>87</Lines>
  <Paragraphs>24</Paragraphs>
  <ScaleCrop>false</ScaleCrop>
  <Company/>
  <LinksUpToDate>false</LinksUpToDate>
  <CharactersWithSpaces>1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Sturgeon, Benjamin</cp:lastModifiedBy>
  <cp:revision>84</cp:revision>
  <dcterms:created xsi:type="dcterms:W3CDTF">2024-10-12T02:47:00Z</dcterms:created>
  <dcterms:modified xsi:type="dcterms:W3CDTF">2024-10-14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